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9.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8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8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84.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85.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8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8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8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46.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025345, Number Passed Filter: 502527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79"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4.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5.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6.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7.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8.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9.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0.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1.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2.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3.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4.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5.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6.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7.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8.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19.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0.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1.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2.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3.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4.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5.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6.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7.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8.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29.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0.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1.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2.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3.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4.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Trendlines_ManagedArea-35.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bookmarkEnd w:id="79"/>
    <w:bookmarkStart w:id="18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2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3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4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5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6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5.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6.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7.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8.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79.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0.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1.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2.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3.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4.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5.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6.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7.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8.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89.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0.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1.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2.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3.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4.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5.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6.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7.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8.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99.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0.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1.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2.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3.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4.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Water_Temperature_Field_Bottom_files/figure-html/BoxPlots_ManagedArea-105.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86" Target="media/rId8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88" Target="media/rId8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Water Temperature</dc:title>
  <dc:creator/>
  <cp:keywords/>
  <dcterms:created xsi:type="dcterms:W3CDTF">2022-12-03T08:44:48Z</dcterms:created>
  <dcterms:modified xsi:type="dcterms:W3CDTF">2022-12-03T08: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